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DD37C6" w14:textId="77777777" w:rsidR="00883492" w:rsidRDefault="00F67E8B">
      <w:pPr>
        <w:pStyle w:val="Title"/>
      </w:pPr>
      <w:r>
        <w:t>Untitled</w:t>
      </w:r>
    </w:p>
    <w:p w14:paraId="47DD37C7" w14:textId="77777777" w:rsidR="00883492" w:rsidRDefault="00F67E8B">
      <w:pPr>
        <w:pStyle w:val="Heading1"/>
      </w:pPr>
      <w:bookmarkStart w:id="0" w:name="r-markdown"/>
      <w:r>
        <w:t>R Markdown</w:t>
      </w:r>
      <w:bookmarkEnd w:id="0"/>
    </w:p>
    <w:p w14:paraId="47DD37C8" w14:textId="77777777" w:rsidR="00883492" w:rsidRDefault="00F67E8B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10">
        <w:r>
          <w:rPr>
            <w:rStyle w:val="Hyperlink"/>
          </w:rPr>
          <w:t>http://rmarkdown.rstudio.com</w:t>
        </w:r>
      </w:hyperlink>
      <w:r>
        <w:t>.</w:t>
      </w:r>
    </w:p>
    <w:p w14:paraId="47DD37C9" w14:textId="77777777" w:rsidR="00883492" w:rsidRDefault="00F67E8B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47DD37CA" w14:textId="77777777" w:rsidR="00883492" w:rsidRDefault="00F67E8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47DD37CB" w14:textId="77777777" w:rsidR="00883492" w:rsidRDefault="00F67E8B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47DD37CC" w14:textId="77777777" w:rsidR="00883492" w:rsidRDefault="00F67E8B" w:rsidP="001D111C">
      <w:pPr>
        <w:pStyle w:val="Heading3"/>
      </w:pPr>
      <w:bookmarkStart w:id="1" w:name="including-plots"/>
      <w:r>
        <w:t>Includ</w:t>
      </w:r>
      <w:bookmarkStart w:id="2" w:name="_GoBack"/>
      <w:bookmarkEnd w:id="2"/>
      <w:r>
        <w:t>ing Plots</w:t>
      </w:r>
      <w:bookmarkEnd w:id="1"/>
    </w:p>
    <w:p w14:paraId="47DD37CD" w14:textId="77777777" w:rsidR="00883492" w:rsidRDefault="00F67E8B">
      <w:pPr>
        <w:pStyle w:val="FirstParagraph"/>
      </w:pPr>
      <w:r>
        <w:t>You can also embed plots, for example:</w:t>
      </w:r>
    </w:p>
    <w:p w14:paraId="47DD37CE" w14:textId="77777777" w:rsidR="00883492" w:rsidRDefault="00F67E8B">
      <w:pPr>
        <w:pStyle w:val="BodyText"/>
      </w:pPr>
      <w:r>
        <w:rPr>
          <w:noProof/>
        </w:rPr>
        <w:drawing>
          <wp:inline distT="0" distB="0" distL="0" distR="0" wp14:anchorId="47DD37D0" wp14:editId="47DD37D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DD37CF" w14:textId="77777777" w:rsidR="00883492" w:rsidRDefault="00F67E8B">
      <w:pPr>
        <w:pStyle w:val="BodyTex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88349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F71F45" w14:textId="77777777" w:rsidR="008B0211" w:rsidRDefault="008B0211">
      <w:pPr>
        <w:spacing w:after="0"/>
      </w:pPr>
      <w:r>
        <w:separator/>
      </w:r>
    </w:p>
  </w:endnote>
  <w:endnote w:type="continuationSeparator" w:id="0">
    <w:p w14:paraId="639B08FB" w14:textId="77777777" w:rsidR="008B0211" w:rsidRDefault="008B02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C0C7F2" w14:textId="77777777" w:rsidR="008B0211" w:rsidRDefault="008B0211">
      <w:r>
        <w:separator/>
      </w:r>
    </w:p>
  </w:footnote>
  <w:footnote w:type="continuationSeparator" w:id="0">
    <w:p w14:paraId="77AA905F" w14:textId="77777777" w:rsidR="008B0211" w:rsidRDefault="008B02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EAE96C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6A94B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EB28B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15266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7CE58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B208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7B4BB3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A52B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BE26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7F2BE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19621D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D111C"/>
    <w:rsid w:val="0042769D"/>
    <w:rsid w:val="004E29B3"/>
    <w:rsid w:val="00514B96"/>
    <w:rsid w:val="00590D07"/>
    <w:rsid w:val="00784D58"/>
    <w:rsid w:val="00883492"/>
    <w:rsid w:val="008B0211"/>
    <w:rsid w:val="008D6863"/>
    <w:rsid w:val="00B86B75"/>
    <w:rsid w:val="00BC48D5"/>
    <w:rsid w:val="00C36279"/>
    <w:rsid w:val="00E315A3"/>
    <w:rsid w:val="00F67E8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DD37C6"/>
  <w15:docId w15:val="{B8F3F4B1-6F7B-4A30-ADF4-98D62EB8C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D111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D111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D111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2769D"/>
    <w:pPr>
      <w:spacing w:before="180" w:after="180"/>
    </w:pPr>
    <w:rPr>
      <w:rFonts w:ascii="Calibri" w:hAnsi="Calibri"/>
      <w:sz w:val="22"/>
    </w:rPr>
  </w:style>
  <w:style w:type="paragraph" w:customStyle="1" w:styleId="FirstParagraph">
    <w:name w:val="First Paragraph"/>
    <w:basedOn w:val="BodyText"/>
    <w:next w:val="BodyText"/>
    <w:qFormat/>
    <w:rsid w:val="0042769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2769D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hyperlink" Target="http://rmarkdown.rstudio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95BB769DF30048ADDB682BED2D03BF" ma:contentTypeVersion="13" ma:contentTypeDescription="Create a new document." ma:contentTypeScope="" ma:versionID="f12a5d23b17b94382ffb3d9ebbe64569">
  <xsd:schema xmlns:xsd="http://www.w3.org/2001/XMLSchema" xmlns:xs="http://www.w3.org/2001/XMLSchema" xmlns:p="http://schemas.microsoft.com/office/2006/metadata/properties" xmlns:ns3="8692fb02-64ee-477a-8829-0b8419474116" xmlns:ns4="e525f45e-12aa-43f1-99a0-18fd9df9a174" targetNamespace="http://schemas.microsoft.com/office/2006/metadata/properties" ma:root="true" ma:fieldsID="ea0ab14f17a4ac9cfb634d94673a454c" ns3:_="" ns4:_="">
    <xsd:import namespace="8692fb02-64ee-477a-8829-0b8419474116"/>
    <xsd:import namespace="e525f45e-12aa-43f1-99a0-18fd9df9a17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92fb02-64ee-477a-8829-0b84194741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25f45e-12aa-43f1-99a0-18fd9df9a1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656734F-9891-441C-8BFA-124AD036BB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92fb02-64ee-477a-8829-0b8419474116"/>
    <ds:schemaRef ds:uri="e525f45e-12aa-43f1-99a0-18fd9df9a1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AF5BAE0-DC4F-4464-B192-6D5209D5A1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090DCE-3051-4F42-BCF8-92E66380693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UNC Chapel Hill</Company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mith, Natalie R</dc:creator>
  <cp:keywords/>
  <cp:lastModifiedBy>Natalie Smith</cp:lastModifiedBy>
  <cp:revision>4</cp:revision>
  <dcterms:created xsi:type="dcterms:W3CDTF">2019-09-12T19:23:00Z</dcterms:created>
  <dcterms:modified xsi:type="dcterms:W3CDTF">2019-09-13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ContentTypeId">
    <vt:lpwstr>0x0101004395BB769DF30048ADDB682BED2D03BF</vt:lpwstr>
  </property>
</Properties>
</file>